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17DA49" w14:textId="46F8E170" w:rsidR="005F5FD0" w:rsidRDefault="001D4042"/>
    <w:p w14:paraId="54ED509D" w14:textId="546F8B3A" w:rsidR="00816226" w:rsidRPr="00816226" w:rsidRDefault="00816226" w:rsidP="00816226">
      <w:pPr>
        <w:pStyle w:val="Title"/>
        <w:jc w:val="both"/>
        <w:rPr>
          <w:b/>
          <w:bCs/>
          <w:sz w:val="40"/>
          <w:szCs w:val="40"/>
        </w:rPr>
      </w:pPr>
      <w:r w:rsidRPr="00816226">
        <w:rPr>
          <w:b/>
          <w:bCs/>
          <w:noProof/>
          <w:sz w:val="48"/>
          <w:szCs w:val="48"/>
        </w:rPr>
        <w:drawing>
          <wp:anchor distT="0" distB="0" distL="114300" distR="114300" simplePos="0" relativeHeight="251658240" behindDoc="0" locked="0" layoutInCell="1" allowOverlap="1" wp14:anchorId="7ABA1D17" wp14:editId="29D020EA">
            <wp:simplePos x="3486150" y="1200150"/>
            <wp:positionH relativeFrom="margin">
              <wp:align>left</wp:align>
            </wp:positionH>
            <wp:positionV relativeFrom="margin">
              <wp:align>top</wp:align>
            </wp:positionV>
            <wp:extent cx="800100" cy="928474"/>
            <wp:effectExtent l="0" t="0" r="0" b="508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928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16226">
        <w:rPr>
          <w:b/>
          <w:bCs/>
          <w:sz w:val="40"/>
          <w:szCs w:val="40"/>
        </w:rPr>
        <w:t xml:space="preserve">UNIVERSITY OF MANAGEMENT &amp; TECHNOLOGY LAHORE CAMPUS. </w:t>
      </w:r>
    </w:p>
    <w:p w14:paraId="73B7E8A0" w14:textId="716438E2" w:rsidR="00816226" w:rsidRPr="00816226" w:rsidRDefault="00816226" w:rsidP="00816226">
      <w:pPr>
        <w:pStyle w:val="Title"/>
        <w:jc w:val="center"/>
        <w:rPr>
          <w:b/>
          <w:bCs/>
          <w:sz w:val="44"/>
          <w:szCs w:val="44"/>
        </w:rPr>
      </w:pPr>
    </w:p>
    <w:p w14:paraId="2CE7328F" w14:textId="7316B7E4" w:rsidR="00816226" w:rsidRPr="00AA47E4" w:rsidRDefault="00AA47E4" w:rsidP="00816226">
      <w:pPr>
        <w:pStyle w:val="Title"/>
        <w:jc w:val="center"/>
        <w:rPr>
          <w:sz w:val="96"/>
          <w:szCs w:val="96"/>
        </w:rPr>
      </w:pPr>
      <w:r w:rsidRPr="00AA47E4">
        <w:rPr>
          <w:sz w:val="96"/>
          <w:szCs w:val="96"/>
        </w:rPr>
        <w:t xml:space="preserve">Project Title </w:t>
      </w:r>
    </w:p>
    <w:p w14:paraId="185D0EB0" w14:textId="49999E50" w:rsidR="00816226" w:rsidRDefault="00816226" w:rsidP="00816226">
      <w:pPr>
        <w:pStyle w:val="Title"/>
        <w:jc w:val="center"/>
      </w:pPr>
      <w:r>
        <w:t>Project Id From the portal</w:t>
      </w:r>
    </w:p>
    <w:p w14:paraId="255B3FE7" w14:textId="38AF366B" w:rsidR="00AA47E4" w:rsidRDefault="00AA47E4" w:rsidP="00AA47E4"/>
    <w:p w14:paraId="34C774DF" w14:textId="62DB6C39" w:rsidR="00AA47E4" w:rsidRDefault="00AA47E4" w:rsidP="00AA47E4"/>
    <w:p w14:paraId="16D39F0D" w14:textId="4F896F1E" w:rsidR="00AA47E4" w:rsidRDefault="00AA47E4" w:rsidP="00AA47E4"/>
    <w:p w14:paraId="6678B0FB" w14:textId="77361958" w:rsidR="00AA47E4" w:rsidRDefault="00AA47E4" w:rsidP="00AA47E4">
      <w:pPr>
        <w:jc w:val="center"/>
        <w:rPr>
          <w:b/>
          <w:bCs/>
          <w:sz w:val="32"/>
          <w:szCs w:val="32"/>
        </w:rPr>
      </w:pPr>
      <w:r w:rsidRPr="00AA47E4">
        <w:rPr>
          <w:b/>
          <w:bCs/>
          <w:sz w:val="32"/>
          <w:szCs w:val="32"/>
        </w:rPr>
        <w:t>Group Members</w:t>
      </w:r>
    </w:p>
    <w:tbl>
      <w:tblPr>
        <w:tblStyle w:val="TableGrid"/>
        <w:tblW w:w="9677" w:type="dxa"/>
        <w:tblLook w:val="04A0" w:firstRow="1" w:lastRow="0" w:firstColumn="1" w:lastColumn="0" w:noHBand="0" w:noVBand="1"/>
      </w:tblPr>
      <w:tblGrid>
        <w:gridCol w:w="2915"/>
        <w:gridCol w:w="2946"/>
        <w:gridCol w:w="3816"/>
      </w:tblGrid>
      <w:tr w:rsidR="00AA47E4" w14:paraId="3ABC808A" w14:textId="77777777" w:rsidTr="00AA47E4">
        <w:trPr>
          <w:trHeight w:val="1173"/>
        </w:trPr>
        <w:tc>
          <w:tcPr>
            <w:tcW w:w="3225" w:type="dxa"/>
          </w:tcPr>
          <w:p w14:paraId="39440B1C" w14:textId="1BDA6E6C" w:rsidR="00AA47E4" w:rsidRDefault="00AA47E4" w:rsidP="00AA47E4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 xml:space="preserve">Name </w:t>
            </w:r>
          </w:p>
        </w:tc>
        <w:tc>
          <w:tcPr>
            <w:tcW w:w="3226" w:type="dxa"/>
          </w:tcPr>
          <w:p w14:paraId="026B0086" w14:textId="73CB7A0F" w:rsidR="00AA47E4" w:rsidRDefault="00AA47E4" w:rsidP="00AA47E4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D</w:t>
            </w:r>
          </w:p>
        </w:tc>
        <w:tc>
          <w:tcPr>
            <w:tcW w:w="3226" w:type="dxa"/>
          </w:tcPr>
          <w:p w14:paraId="5DFFD5DE" w14:textId="142E7C40" w:rsidR="00AA47E4" w:rsidRDefault="00AA47E4" w:rsidP="00AA47E4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Email</w:t>
            </w:r>
          </w:p>
        </w:tc>
      </w:tr>
      <w:tr w:rsidR="00AA47E4" w14:paraId="22F963E8" w14:textId="77777777" w:rsidTr="00AA47E4">
        <w:trPr>
          <w:trHeight w:val="1128"/>
        </w:trPr>
        <w:tc>
          <w:tcPr>
            <w:tcW w:w="3225" w:type="dxa"/>
          </w:tcPr>
          <w:p w14:paraId="6C9C0546" w14:textId="63609F39" w:rsidR="00AA47E4" w:rsidRDefault="00A926B2" w:rsidP="00AA47E4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Muhammad Arshad</w:t>
            </w:r>
          </w:p>
        </w:tc>
        <w:tc>
          <w:tcPr>
            <w:tcW w:w="3226" w:type="dxa"/>
          </w:tcPr>
          <w:p w14:paraId="388331C9" w14:textId="3425C305" w:rsidR="00AA47E4" w:rsidRDefault="00A926B2" w:rsidP="00AA47E4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F2021266088</w:t>
            </w:r>
          </w:p>
        </w:tc>
        <w:tc>
          <w:tcPr>
            <w:tcW w:w="3226" w:type="dxa"/>
          </w:tcPr>
          <w:p w14:paraId="1C19C077" w14:textId="34EEE521" w:rsidR="00AA47E4" w:rsidRDefault="00A926B2" w:rsidP="00AA47E4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F2021266088@umt.edu.pk</w:t>
            </w:r>
          </w:p>
        </w:tc>
      </w:tr>
      <w:tr w:rsidR="00AA47E4" w14:paraId="494AE07D" w14:textId="77777777" w:rsidTr="00AA47E4">
        <w:trPr>
          <w:trHeight w:val="1173"/>
        </w:trPr>
        <w:tc>
          <w:tcPr>
            <w:tcW w:w="3225" w:type="dxa"/>
          </w:tcPr>
          <w:p w14:paraId="547A8A7B" w14:textId="48EFA0E5" w:rsidR="00AA47E4" w:rsidRDefault="00151BBC" w:rsidP="00AA47E4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Null</w:t>
            </w:r>
          </w:p>
        </w:tc>
        <w:tc>
          <w:tcPr>
            <w:tcW w:w="3226" w:type="dxa"/>
          </w:tcPr>
          <w:p w14:paraId="7C1F6A4B" w14:textId="77777777" w:rsidR="00AA47E4" w:rsidRDefault="00AA47E4" w:rsidP="00AA47E4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3226" w:type="dxa"/>
          </w:tcPr>
          <w:p w14:paraId="5C3DC8BD" w14:textId="77777777" w:rsidR="00AA47E4" w:rsidRDefault="00AA47E4" w:rsidP="00AA47E4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  <w:tr w:rsidR="00AA47E4" w14:paraId="0671E63E" w14:textId="77777777" w:rsidTr="00AA47E4">
        <w:trPr>
          <w:trHeight w:val="1173"/>
        </w:trPr>
        <w:tc>
          <w:tcPr>
            <w:tcW w:w="3225" w:type="dxa"/>
          </w:tcPr>
          <w:p w14:paraId="5892EF7B" w14:textId="48531733" w:rsidR="00AA47E4" w:rsidRDefault="00151BBC" w:rsidP="00AA47E4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null</w:t>
            </w:r>
          </w:p>
        </w:tc>
        <w:tc>
          <w:tcPr>
            <w:tcW w:w="3226" w:type="dxa"/>
          </w:tcPr>
          <w:p w14:paraId="17FA13E2" w14:textId="77777777" w:rsidR="00AA47E4" w:rsidRDefault="00AA47E4" w:rsidP="00AA47E4">
            <w:pPr>
              <w:jc w:val="center"/>
              <w:rPr>
                <w:b/>
                <w:bCs/>
                <w:sz w:val="32"/>
                <w:szCs w:val="32"/>
              </w:rPr>
            </w:pPr>
            <w:bookmarkStart w:id="0" w:name="_GoBack"/>
            <w:bookmarkEnd w:id="0"/>
          </w:p>
        </w:tc>
        <w:tc>
          <w:tcPr>
            <w:tcW w:w="3226" w:type="dxa"/>
          </w:tcPr>
          <w:p w14:paraId="6FD9828A" w14:textId="77777777" w:rsidR="00AA47E4" w:rsidRDefault="00AA47E4" w:rsidP="00AA47E4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</w:tbl>
    <w:p w14:paraId="71773176" w14:textId="39272BFA" w:rsidR="00AA47E4" w:rsidRDefault="00AA47E4" w:rsidP="00AA47E4">
      <w:pPr>
        <w:jc w:val="center"/>
        <w:rPr>
          <w:b/>
          <w:bCs/>
          <w:sz w:val="32"/>
          <w:szCs w:val="32"/>
        </w:rPr>
      </w:pPr>
    </w:p>
    <w:p w14:paraId="2ECEDDAE" w14:textId="511B171B" w:rsidR="00817E5B" w:rsidRDefault="00817E5B" w:rsidP="00AA47E4">
      <w:pPr>
        <w:jc w:val="center"/>
        <w:rPr>
          <w:b/>
          <w:bCs/>
          <w:sz w:val="32"/>
          <w:szCs w:val="32"/>
        </w:rPr>
      </w:pPr>
    </w:p>
    <w:p w14:paraId="175237CF" w14:textId="4833C13D" w:rsidR="00817E5B" w:rsidRDefault="00817E5B" w:rsidP="00AA47E4">
      <w:pPr>
        <w:jc w:val="center"/>
        <w:rPr>
          <w:b/>
          <w:bCs/>
          <w:sz w:val="32"/>
          <w:szCs w:val="32"/>
        </w:rPr>
      </w:pPr>
    </w:p>
    <w:p w14:paraId="04890E1E" w14:textId="18EF36EB" w:rsidR="00817E5B" w:rsidRDefault="00817E5B" w:rsidP="00AA47E4">
      <w:pPr>
        <w:jc w:val="center"/>
        <w:rPr>
          <w:b/>
          <w:bCs/>
          <w:sz w:val="32"/>
          <w:szCs w:val="32"/>
        </w:rPr>
      </w:pPr>
    </w:p>
    <w:p w14:paraId="2C1A9AAE" w14:textId="13ACDFBA" w:rsidR="00817E5B" w:rsidRDefault="00817E5B" w:rsidP="00AA47E4">
      <w:pPr>
        <w:jc w:val="center"/>
        <w:rPr>
          <w:b/>
          <w:bCs/>
          <w:sz w:val="32"/>
          <w:szCs w:val="32"/>
        </w:rPr>
      </w:pPr>
    </w:p>
    <w:p w14:paraId="6A0FA63A" w14:textId="75690018" w:rsidR="00817E5B" w:rsidRDefault="00817E5B" w:rsidP="00AA47E4">
      <w:pPr>
        <w:jc w:val="center"/>
        <w:rPr>
          <w:b/>
          <w:bCs/>
          <w:sz w:val="32"/>
          <w:szCs w:val="32"/>
        </w:rPr>
      </w:pPr>
    </w:p>
    <w:p w14:paraId="583590AE" w14:textId="42C5276B" w:rsidR="00817E5B" w:rsidRPr="00006846" w:rsidRDefault="005F23DC" w:rsidP="00786829">
      <w:pPr>
        <w:pStyle w:val="Title"/>
        <w:jc w:val="center"/>
        <w:rPr>
          <w:b/>
          <w:bCs/>
          <w:sz w:val="26"/>
          <w:szCs w:val="26"/>
        </w:rPr>
      </w:pPr>
      <w:r w:rsidRPr="00006846">
        <w:rPr>
          <w:b/>
          <w:bCs/>
          <w:sz w:val="26"/>
          <w:szCs w:val="26"/>
        </w:rPr>
        <w:t>Abstract</w:t>
      </w:r>
    </w:p>
    <w:p w14:paraId="2086156E" w14:textId="060271B3" w:rsidR="00705F71" w:rsidRPr="00006846" w:rsidRDefault="00786829" w:rsidP="00786829">
      <w:pPr>
        <w:rPr>
          <w:sz w:val="26"/>
          <w:szCs w:val="26"/>
        </w:rPr>
      </w:pPr>
      <w:r w:rsidRPr="00006846">
        <w:rPr>
          <w:sz w:val="26"/>
          <w:szCs w:val="26"/>
        </w:rPr>
        <w:t xml:space="preserve">                                   </w:t>
      </w:r>
    </w:p>
    <w:p w14:paraId="26D094A1" w14:textId="70C65299" w:rsidR="00A926B2" w:rsidRPr="00006846" w:rsidRDefault="00A926B2" w:rsidP="00786829">
      <w:pPr>
        <w:rPr>
          <w:sz w:val="26"/>
          <w:szCs w:val="26"/>
        </w:rPr>
      </w:pPr>
      <w:r w:rsidRPr="00006846">
        <w:rPr>
          <w:sz w:val="26"/>
          <w:szCs w:val="26"/>
        </w:rPr>
        <w:t>The time a heard that we are going to have an OOP project, I got very nervous of what topic I should chose, should I do it alone, grouped or should I do it all, then one day at the weekend I needed a car, so like every other person who don’t own a car I went to car rental office, I was surprised to find that it was closed, Of course you cannot blame the employee after all he is a human who needs rest like others.</w:t>
      </w:r>
    </w:p>
    <w:p w14:paraId="3E60EED7" w14:textId="347B1101" w:rsidR="00006846" w:rsidRPr="00006846" w:rsidRDefault="00A926B2" w:rsidP="00786829">
      <w:pPr>
        <w:rPr>
          <w:sz w:val="26"/>
          <w:szCs w:val="26"/>
        </w:rPr>
      </w:pPr>
      <w:r w:rsidRPr="00006846">
        <w:rPr>
          <w:sz w:val="26"/>
          <w:szCs w:val="26"/>
        </w:rPr>
        <w:t xml:space="preserve">       Then out of nowhere I said to </w:t>
      </w:r>
      <w:r w:rsidR="00006846" w:rsidRPr="00006846">
        <w:rPr>
          <w:sz w:val="26"/>
          <w:szCs w:val="26"/>
        </w:rPr>
        <w:t>myself</w:t>
      </w:r>
      <w:r w:rsidRPr="00006846">
        <w:rPr>
          <w:sz w:val="26"/>
          <w:szCs w:val="26"/>
        </w:rPr>
        <w:t xml:space="preserve"> I wish they make a machine that rents cars to people, </w:t>
      </w:r>
      <w:r w:rsidR="00006846" w:rsidRPr="00006846">
        <w:rPr>
          <w:sz w:val="26"/>
          <w:szCs w:val="26"/>
        </w:rPr>
        <w:t>I thought for a moment and said why am I studying CS if I can’t develop a prototype of this, I liked the idea and started gathering some ideas.</w:t>
      </w:r>
    </w:p>
    <w:p w14:paraId="11A5969C" w14:textId="1780F012" w:rsidR="00006846" w:rsidRPr="00006846" w:rsidRDefault="00006846" w:rsidP="00786829">
      <w:pPr>
        <w:rPr>
          <w:sz w:val="26"/>
          <w:szCs w:val="26"/>
        </w:rPr>
      </w:pPr>
      <w:r w:rsidRPr="00006846">
        <w:rPr>
          <w:sz w:val="26"/>
          <w:szCs w:val="26"/>
        </w:rPr>
        <w:t xml:space="preserve">         After a long search I found out all you need is an ATM shaped machine, a parking lot and a power plug to run the machine, I decided my OOP project subject, </w:t>
      </w:r>
      <w:r w:rsidRPr="00006846">
        <w:rPr>
          <w:b/>
          <w:sz w:val="26"/>
          <w:szCs w:val="26"/>
        </w:rPr>
        <w:t>A SELF CAR RENTAL SYSTEM.</w:t>
      </w:r>
    </w:p>
    <w:p w14:paraId="6DE28CDF" w14:textId="6716807D" w:rsidR="00006846" w:rsidRPr="00006846" w:rsidRDefault="00006846" w:rsidP="00786829">
      <w:pPr>
        <w:rPr>
          <w:sz w:val="26"/>
          <w:szCs w:val="26"/>
        </w:rPr>
      </w:pPr>
      <w:r w:rsidRPr="00006846">
        <w:rPr>
          <w:sz w:val="26"/>
          <w:szCs w:val="26"/>
        </w:rPr>
        <w:t xml:space="preserve">        The program I developed is very simple actually, 2 persons can access the machine, a user (customer) and an admin(owner), the user can take the cars for rent, the admin can add, remove cars and change </w:t>
      </w:r>
      <w:r w:rsidR="00151BBC" w:rsidRPr="00006846">
        <w:rPr>
          <w:sz w:val="26"/>
          <w:szCs w:val="26"/>
        </w:rPr>
        <w:t>prices, very</w:t>
      </w:r>
      <w:r w:rsidRPr="00006846">
        <w:rPr>
          <w:sz w:val="26"/>
          <w:szCs w:val="26"/>
        </w:rPr>
        <w:t xml:space="preserve"> simple and very useful, think about it; whenever you want a rented car you just go there put your data and money, take the car and that’s a lot of time and effort saved of finding an office talking to the manager there and everything.</w:t>
      </w:r>
    </w:p>
    <w:p w14:paraId="4163520B" w14:textId="046E043A" w:rsidR="00006846" w:rsidRPr="00006846" w:rsidRDefault="00006846" w:rsidP="00786829">
      <w:pPr>
        <w:rPr>
          <w:sz w:val="26"/>
          <w:szCs w:val="26"/>
        </w:rPr>
      </w:pPr>
      <w:r w:rsidRPr="00006846">
        <w:rPr>
          <w:sz w:val="26"/>
          <w:szCs w:val="26"/>
        </w:rPr>
        <w:t xml:space="preserve">     There are some drawbacks in it, like there should be security, cars can get stolen or the machine </w:t>
      </w:r>
      <w:r w:rsidR="00151BBC" w:rsidRPr="00006846">
        <w:rPr>
          <w:sz w:val="26"/>
          <w:szCs w:val="26"/>
        </w:rPr>
        <w:t>itself</w:t>
      </w:r>
      <w:r w:rsidRPr="00006846">
        <w:rPr>
          <w:sz w:val="26"/>
          <w:szCs w:val="26"/>
        </w:rPr>
        <w:t xml:space="preserve"> may get stolen, a power cut can stop the action and the most important it is a piece of code running </w:t>
      </w:r>
      <w:r w:rsidR="00151BBC" w:rsidRPr="00006846">
        <w:rPr>
          <w:sz w:val="26"/>
          <w:szCs w:val="26"/>
        </w:rPr>
        <w:t>millions</w:t>
      </w:r>
      <w:r w:rsidRPr="00006846">
        <w:rPr>
          <w:sz w:val="26"/>
          <w:szCs w:val="26"/>
        </w:rPr>
        <w:t xml:space="preserve"> of rupees, </w:t>
      </w:r>
      <w:proofErr w:type="gramStart"/>
      <w:r w:rsidRPr="00006846">
        <w:rPr>
          <w:sz w:val="26"/>
          <w:szCs w:val="26"/>
        </w:rPr>
        <w:t>It</w:t>
      </w:r>
      <w:proofErr w:type="gramEnd"/>
      <w:r w:rsidRPr="00006846">
        <w:rPr>
          <w:sz w:val="26"/>
          <w:szCs w:val="26"/>
        </w:rPr>
        <w:t xml:space="preserve"> can be hacked,</w:t>
      </w:r>
    </w:p>
    <w:p w14:paraId="399F0292" w14:textId="38DDC86C" w:rsidR="00006846" w:rsidRPr="00006846" w:rsidRDefault="00006846" w:rsidP="00786829">
      <w:pPr>
        <w:rPr>
          <w:sz w:val="26"/>
          <w:szCs w:val="26"/>
        </w:rPr>
      </w:pPr>
      <w:r w:rsidRPr="00006846">
        <w:rPr>
          <w:sz w:val="26"/>
          <w:szCs w:val="26"/>
        </w:rPr>
        <w:t xml:space="preserve">     Regardless, I delivered my best in this project and I hope it gets some attention</w:t>
      </w:r>
    </w:p>
    <w:p w14:paraId="31A47819" w14:textId="77777777" w:rsidR="00705F71" w:rsidRDefault="00705F71">
      <w:r>
        <w:br w:type="page"/>
      </w:r>
    </w:p>
    <w:p w14:paraId="43E919BF" w14:textId="45DA1CF1" w:rsidR="00786829" w:rsidRDefault="00786829" w:rsidP="00786829"/>
    <w:p w14:paraId="5259E3BF" w14:textId="1F41783F" w:rsidR="00705F71" w:rsidRPr="00705F71" w:rsidRDefault="00705F71" w:rsidP="00786829">
      <w:pPr>
        <w:rPr>
          <w:b/>
          <w:bCs/>
        </w:rPr>
      </w:pPr>
      <w:r w:rsidRPr="00705F71">
        <w:rPr>
          <w:b/>
          <w:bCs/>
        </w:rPr>
        <w:t>Introduction:</w:t>
      </w:r>
    </w:p>
    <w:p w14:paraId="6F967C96" w14:textId="02751329" w:rsidR="00705F71" w:rsidRPr="00705F71" w:rsidRDefault="00F26CBD" w:rsidP="00786829">
      <w:pPr>
        <w:rPr>
          <w:b/>
          <w:bCs/>
        </w:rPr>
      </w:pPr>
      <w:r>
        <w:rPr>
          <w:b/>
          <w:bCs/>
        </w:rPr>
        <w:t>A car rental system that may replace a manager who sits on a desk 9 hours a day, and make it easy for customers to rent a car anytime.</w:t>
      </w:r>
    </w:p>
    <w:p w14:paraId="741120E5" w14:textId="48AA1777" w:rsidR="00705F71" w:rsidRPr="00705F71" w:rsidRDefault="00705F71" w:rsidP="00786829">
      <w:pPr>
        <w:rPr>
          <w:b/>
          <w:bCs/>
        </w:rPr>
      </w:pPr>
    </w:p>
    <w:p w14:paraId="27CBFCC9" w14:textId="57AD6A1C" w:rsidR="00705F71" w:rsidRPr="00705F71" w:rsidRDefault="00705F71" w:rsidP="00786829">
      <w:pPr>
        <w:rPr>
          <w:b/>
          <w:bCs/>
        </w:rPr>
      </w:pPr>
    </w:p>
    <w:p w14:paraId="32CC8BC4" w14:textId="6C1A9EA4" w:rsidR="00705F71" w:rsidRPr="00705F71" w:rsidRDefault="00705F71" w:rsidP="00786829">
      <w:pPr>
        <w:rPr>
          <w:b/>
          <w:bCs/>
        </w:rPr>
      </w:pPr>
    </w:p>
    <w:p w14:paraId="5444DB82" w14:textId="6A13BA96" w:rsidR="00705F71" w:rsidRPr="00705F71" w:rsidRDefault="00705F71" w:rsidP="00786829">
      <w:pPr>
        <w:rPr>
          <w:b/>
          <w:bCs/>
        </w:rPr>
      </w:pPr>
    </w:p>
    <w:p w14:paraId="298116F3" w14:textId="052DCE62" w:rsidR="00705F71" w:rsidRDefault="00705F71" w:rsidP="00786829">
      <w:pPr>
        <w:rPr>
          <w:b/>
          <w:bCs/>
        </w:rPr>
      </w:pPr>
      <w:r w:rsidRPr="00705F71">
        <w:rPr>
          <w:b/>
          <w:bCs/>
        </w:rPr>
        <w:t>Functionalities:</w:t>
      </w:r>
    </w:p>
    <w:p w14:paraId="4510A70B" w14:textId="010E3CFA" w:rsidR="00F26CBD" w:rsidRDefault="00F26CBD" w:rsidP="00F26CBD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ars can be added or deleted by the Admin</w:t>
      </w:r>
    </w:p>
    <w:p w14:paraId="1E2C70E6" w14:textId="0AF5D08E" w:rsidR="00F26CBD" w:rsidRDefault="00F26CBD" w:rsidP="00F26CBD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Prices are not fixed.</w:t>
      </w:r>
    </w:p>
    <w:p w14:paraId="4A3662AD" w14:textId="05CC765E" w:rsidR="00F26CBD" w:rsidRDefault="00F26CBD" w:rsidP="00F26CBD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The customer data is saved in txt file outside the program.</w:t>
      </w:r>
    </w:p>
    <w:p w14:paraId="0FE30C68" w14:textId="7C5A6C4D" w:rsidR="00705F71" w:rsidRDefault="00F26CBD" w:rsidP="00F26CBD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ars cannot be repeated</w:t>
      </w:r>
    </w:p>
    <w:p w14:paraId="66E61BE5" w14:textId="3C15958E" w:rsidR="00F26CBD" w:rsidRPr="00F26CBD" w:rsidRDefault="00F26CBD" w:rsidP="00F26CBD">
      <w:pPr>
        <w:pStyle w:val="ListParagraph"/>
        <w:rPr>
          <w:b/>
          <w:bCs/>
        </w:rPr>
      </w:pPr>
    </w:p>
    <w:p w14:paraId="1B997B5E" w14:textId="0805790D" w:rsidR="00705F71" w:rsidRDefault="00705F71" w:rsidP="00786829">
      <w:pPr>
        <w:rPr>
          <w:b/>
          <w:bCs/>
        </w:rPr>
      </w:pPr>
      <w:r>
        <w:rPr>
          <w:b/>
          <w:bCs/>
        </w:rPr>
        <w:t>Explain your project functionalities</w:t>
      </w:r>
    </w:p>
    <w:p w14:paraId="46F50770" w14:textId="283EFD6D" w:rsidR="00F26CBD" w:rsidRPr="00705F71" w:rsidRDefault="00F26CBD" w:rsidP="00786829">
      <w:pPr>
        <w:rPr>
          <w:b/>
          <w:bCs/>
        </w:rPr>
      </w:pPr>
    </w:p>
    <w:p w14:paraId="2EE97995" w14:textId="498ECFC1" w:rsidR="00705F71" w:rsidRDefault="00F26CBD" w:rsidP="00F26CBD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 xml:space="preserve">Admin can add a new car to the collection for there is room for 100 </w:t>
      </w:r>
      <w:proofErr w:type="gramStart"/>
      <w:r>
        <w:rPr>
          <w:b/>
          <w:bCs/>
        </w:rPr>
        <w:t>car</w:t>
      </w:r>
      <w:proofErr w:type="gramEnd"/>
      <w:r>
        <w:rPr>
          <w:b/>
          <w:bCs/>
        </w:rPr>
        <w:t xml:space="preserve"> in the code and also can delete defected cars.</w:t>
      </w:r>
    </w:p>
    <w:p w14:paraId="1DA85CF6" w14:textId="6C306A87" w:rsidR="00F26CBD" w:rsidRDefault="00F26CBD" w:rsidP="00F26CBD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Raise or lowering in price can easily take place by the admin for there is function for that.</w:t>
      </w:r>
    </w:p>
    <w:p w14:paraId="1873AEB6" w14:textId="42A1D614" w:rsidR="00F26CBD" w:rsidRDefault="00F26CBD" w:rsidP="00F26CBD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 xml:space="preserve">A </w:t>
      </w:r>
      <w:proofErr w:type="spellStart"/>
      <w:r>
        <w:rPr>
          <w:b/>
          <w:bCs/>
        </w:rPr>
        <w:t>ofstream</w:t>
      </w:r>
      <w:proofErr w:type="spellEnd"/>
      <w:r>
        <w:rPr>
          <w:b/>
          <w:bCs/>
        </w:rPr>
        <w:t xml:space="preserve"> type is used to save the data </w:t>
      </w:r>
      <w:proofErr w:type="spellStart"/>
      <w:r>
        <w:rPr>
          <w:b/>
          <w:bCs/>
        </w:rPr>
        <w:t>eneterd</w:t>
      </w:r>
      <w:proofErr w:type="spellEnd"/>
      <w:r>
        <w:rPr>
          <w:b/>
          <w:bCs/>
        </w:rPr>
        <w:t xml:space="preserve"> by the user in a folder outside the program to be accessed again later.</w:t>
      </w:r>
    </w:p>
    <w:p w14:paraId="61E76002" w14:textId="698ACDC3" w:rsidR="00F26CBD" w:rsidRDefault="00F26CBD" w:rsidP="00F26CBD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Once a car is rented it cannot be rented again, it just disappears from the list and the admin has to add it manually.</w:t>
      </w:r>
    </w:p>
    <w:p w14:paraId="0F82AF68" w14:textId="691488D3" w:rsidR="00705F71" w:rsidRPr="00705F71" w:rsidRDefault="00705F71" w:rsidP="00786829">
      <w:pPr>
        <w:rPr>
          <w:b/>
          <w:bCs/>
        </w:rPr>
      </w:pPr>
    </w:p>
    <w:p w14:paraId="5FE7EE52" w14:textId="5863B410" w:rsidR="00705F71" w:rsidRPr="00705F71" w:rsidRDefault="00151BBC" w:rsidP="00786829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5975DA16" wp14:editId="4CEDA88A">
            <wp:simplePos x="0" y="0"/>
            <wp:positionH relativeFrom="column">
              <wp:posOffset>-784860</wp:posOffset>
            </wp:positionH>
            <wp:positionV relativeFrom="paragraph">
              <wp:posOffset>290830</wp:posOffset>
            </wp:positionV>
            <wp:extent cx="4114800" cy="231457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3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05F71" w:rsidRPr="00705F71">
        <w:rPr>
          <w:b/>
          <w:bCs/>
        </w:rPr>
        <w:t>Interfaces/screenshots of running state:</w:t>
      </w:r>
    </w:p>
    <w:p w14:paraId="6ABAA857" w14:textId="0199A1FA" w:rsidR="00705F71" w:rsidRDefault="00151BBC" w:rsidP="00786829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0007C035" wp14:editId="39D08E61">
            <wp:simplePos x="0" y="0"/>
            <wp:positionH relativeFrom="page">
              <wp:align>right</wp:align>
            </wp:positionH>
            <wp:positionV relativeFrom="paragraph">
              <wp:posOffset>167005</wp:posOffset>
            </wp:positionV>
            <wp:extent cx="3893820" cy="2190274"/>
            <wp:effectExtent l="0" t="0" r="0" b="63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2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3820" cy="21902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5F71">
        <w:rPr>
          <w:b/>
          <w:bCs/>
        </w:rPr>
        <w:t xml:space="preserve">Attached running screenshots </w:t>
      </w:r>
    </w:p>
    <w:p w14:paraId="31B4D7C0" w14:textId="0F268970" w:rsidR="00F26CBD" w:rsidRDefault="00F26CBD" w:rsidP="00786829">
      <w:pPr>
        <w:rPr>
          <w:b/>
          <w:bCs/>
        </w:rPr>
      </w:pPr>
    </w:p>
    <w:p w14:paraId="160D6D23" w14:textId="3B9A7AC3" w:rsidR="00F26CBD" w:rsidRDefault="00F26CBD" w:rsidP="00786829">
      <w:pPr>
        <w:rPr>
          <w:b/>
          <w:bCs/>
        </w:rPr>
      </w:pPr>
    </w:p>
    <w:p w14:paraId="2BAA8FE3" w14:textId="761ED84F" w:rsidR="00F26CBD" w:rsidRDefault="00F26CBD" w:rsidP="00786829">
      <w:pPr>
        <w:rPr>
          <w:b/>
          <w:bCs/>
        </w:rPr>
      </w:pPr>
    </w:p>
    <w:p w14:paraId="5115829C" w14:textId="0E8CC143" w:rsidR="00F26CBD" w:rsidRDefault="00F26CBD" w:rsidP="00786829">
      <w:pPr>
        <w:rPr>
          <w:b/>
          <w:bCs/>
        </w:rPr>
      </w:pPr>
    </w:p>
    <w:p w14:paraId="5FE54138" w14:textId="22C4BF91" w:rsidR="00F26CBD" w:rsidRDefault="00F26CBD" w:rsidP="00786829">
      <w:pPr>
        <w:rPr>
          <w:b/>
          <w:bCs/>
        </w:rPr>
      </w:pPr>
    </w:p>
    <w:p w14:paraId="257ABA8C" w14:textId="70535B4F" w:rsidR="00F26CBD" w:rsidRDefault="00F26CBD" w:rsidP="00786829">
      <w:pPr>
        <w:rPr>
          <w:b/>
          <w:bCs/>
        </w:rPr>
      </w:pPr>
    </w:p>
    <w:p w14:paraId="48E2C65B" w14:textId="7FB06EBB" w:rsidR="00F26CBD" w:rsidRDefault="00F26CBD" w:rsidP="00786829">
      <w:pPr>
        <w:rPr>
          <w:b/>
          <w:bCs/>
        </w:rPr>
      </w:pPr>
    </w:p>
    <w:p w14:paraId="44493604" w14:textId="4D2DF029" w:rsidR="00F26CBD" w:rsidRDefault="00151BBC" w:rsidP="00786829">
      <w:pPr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41E8DDDB" wp14:editId="17884987">
            <wp:simplePos x="0" y="0"/>
            <wp:positionH relativeFrom="margin">
              <wp:posOffset>-1143000</wp:posOffset>
            </wp:positionH>
            <wp:positionV relativeFrom="paragraph">
              <wp:posOffset>-152400</wp:posOffset>
            </wp:positionV>
            <wp:extent cx="3914987" cy="2202180"/>
            <wp:effectExtent l="0" t="0" r="9525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7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987" cy="2202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71ABC0A" wp14:editId="26B0A9CC">
            <wp:simplePos x="0" y="0"/>
            <wp:positionH relativeFrom="column">
              <wp:posOffset>2449830</wp:posOffset>
            </wp:positionH>
            <wp:positionV relativeFrom="paragraph">
              <wp:posOffset>-106045</wp:posOffset>
            </wp:positionV>
            <wp:extent cx="4362027" cy="2453640"/>
            <wp:effectExtent l="0" t="0" r="635" b="381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4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2027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886358" w14:textId="5F5816FC" w:rsidR="00F26CBD" w:rsidRDefault="00F26CBD" w:rsidP="00786829">
      <w:pPr>
        <w:rPr>
          <w:b/>
          <w:bCs/>
        </w:rPr>
      </w:pPr>
    </w:p>
    <w:p w14:paraId="5176B097" w14:textId="51617209" w:rsidR="00F26CBD" w:rsidRDefault="00F26CBD" w:rsidP="00786829">
      <w:pPr>
        <w:rPr>
          <w:b/>
          <w:bCs/>
        </w:rPr>
      </w:pPr>
    </w:p>
    <w:p w14:paraId="2260B3AA" w14:textId="72D945EA" w:rsidR="00F26CBD" w:rsidRDefault="00F26CBD" w:rsidP="00786829">
      <w:pPr>
        <w:rPr>
          <w:b/>
          <w:bCs/>
        </w:rPr>
      </w:pPr>
    </w:p>
    <w:p w14:paraId="145C14F3" w14:textId="2B9C7A55" w:rsidR="00F26CBD" w:rsidRDefault="00F26CBD" w:rsidP="00786829">
      <w:pPr>
        <w:rPr>
          <w:b/>
          <w:bCs/>
        </w:rPr>
      </w:pPr>
    </w:p>
    <w:p w14:paraId="2D0DD05E" w14:textId="77777777" w:rsidR="00F26CBD" w:rsidRPr="00705F71" w:rsidRDefault="00F26CBD" w:rsidP="00786829">
      <w:pPr>
        <w:rPr>
          <w:b/>
          <w:bCs/>
        </w:rPr>
      </w:pPr>
    </w:p>
    <w:p w14:paraId="426D90CE" w14:textId="0058FE57" w:rsidR="00705F71" w:rsidRPr="00705F71" w:rsidRDefault="00705F71" w:rsidP="00786829">
      <w:pPr>
        <w:rPr>
          <w:b/>
          <w:bCs/>
        </w:rPr>
      </w:pPr>
    </w:p>
    <w:p w14:paraId="7121F85D" w14:textId="3F4200CC" w:rsidR="00705F71" w:rsidRPr="00705F71" w:rsidRDefault="00705F71" w:rsidP="00786829">
      <w:pPr>
        <w:rPr>
          <w:b/>
          <w:bCs/>
        </w:rPr>
      </w:pPr>
    </w:p>
    <w:p w14:paraId="62256175" w14:textId="12281B66" w:rsidR="00705F71" w:rsidRPr="00705F71" w:rsidRDefault="00705F71" w:rsidP="00786829">
      <w:pPr>
        <w:rPr>
          <w:b/>
          <w:bCs/>
        </w:rPr>
      </w:pPr>
      <w:r w:rsidRPr="00705F71">
        <w:rPr>
          <w:b/>
          <w:bCs/>
        </w:rPr>
        <w:t>Conclusion:</w:t>
      </w:r>
    </w:p>
    <w:p w14:paraId="27AFD1D4" w14:textId="1177CC9A" w:rsidR="00705F71" w:rsidRDefault="00151BBC" w:rsidP="00786829">
      <w:r>
        <w:t>In conclusion The project is still missing a lot and it can be improved a lot, and I hope in the future with some seniors help and self-effort I can make this project have a meaning to it and it will get attention.</w:t>
      </w:r>
    </w:p>
    <w:p w14:paraId="4A1F290B" w14:textId="77777777" w:rsidR="00151BBC" w:rsidRPr="00786829" w:rsidRDefault="00151BBC" w:rsidP="00786829"/>
    <w:sectPr w:rsidR="00151BBC" w:rsidRPr="00786829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87F8BA" w14:textId="77777777" w:rsidR="001D4042" w:rsidRDefault="001D4042" w:rsidP="00816226">
      <w:pPr>
        <w:spacing w:after="0" w:line="240" w:lineRule="auto"/>
      </w:pPr>
      <w:r>
        <w:separator/>
      </w:r>
    </w:p>
  </w:endnote>
  <w:endnote w:type="continuationSeparator" w:id="0">
    <w:p w14:paraId="3A791563" w14:textId="77777777" w:rsidR="001D4042" w:rsidRDefault="001D4042" w:rsidP="008162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A7D7C4" w14:textId="77777777" w:rsidR="001D4042" w:rsidRDefault="001D4042" w:rsidP="00816226">
      <w:pPr>
        <w:spacing w:after="0" w:line="240" w:lineRule="auto"/>
      </w:pPr>
      <w:r>
        <w:separator/>
      </w:r>
    </w:p>
  </w:footnote>
  <w:footnote w:type="continuationSeparator" w:id="0">
    <w:p w14:paraId="636BD890" w14:textId="77777777" w:rsidR="001D4042" w:rsidRDefault="001D4042" w:rsidP="008162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96708F" w14:textId="6CAA83AF" w:rsidR="00816226" w:rsidRDefault="00816226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48ABB1F" wp14:editId="3939797E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0BF79A5" w14:textId="244F2E68" w:rsidR="00816226" w:rsidRDefault="00A926B2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Web Project Template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48ABB1F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0BF79A5" w14:textId="244F2E68" w:rsidR="00816226" w:rsidRDefault="00A926B2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Web Project Template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10741F"/>
    <w:multiLevelType w:val="hybridMultilevel"/>
    <w:tmpl w:val="32786F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BD5926"/>
    <w:multiLevelType w:val="hybridMultilevel"/>
    <w:tmpl w:val="08B66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2MrMwMzOzsDAwN7BQ0lEKTi0uzszPAykwrAUALCwt/ywAAAA="/>
  </w:docVars>
  <w:rsids>
    <w:rsidRoot w:val="00816226"/>
    <w:rsid w:val="00006846"/>
    <w:rsid w:val="000758B3"/>
    <w:rsid w:val="00092201"/>
    <w:rsid w:val="00151BBC"/>
    <w:rsid w:val="001D4042"/>
    <w:rsid w:val="005F23DC"/>
    <w:rsid w:val="006666BD"/>
    <w:rsid w:val="00705F71"/>
    <w:rsid w:val="00786829"/>
    <w:rsid w:val="00816226"/>
    <w:rsid w:val="00817E5B"/>
    <w:rsid w:val="009C39CF"/>
    <w:rsid w:val="00A926B2"/>
    <w:rsid w:val="00AA47E4"/>
    <w:rsid w:val="00DD60E5"/>
    <w:rsid w:val="00F26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263AA3"/>
  <w15:chartTrackingRefBased/>
  <w15:docId w15:val="{19135936-DD4C-4C76-8043-BC7034AFC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162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62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162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6226"/>
  </w:style>
  <w:style w:type="paragraph" w:styleId="Footer">
    <w:name w:val="footer"/>
    <w:basedOn w:val="Normal"/>
    <w:link w:val="FooterChar"/>
    <w:uiPriority w:val="99"/>
    <w:unhideWhenUsed/>
    <w:rsid w:val="008162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6226"/>
  </w:style>
  <w:style w:type="table" w:styleId="TableGrid">
    <w:name w:val="Table Grid"/>
    <w:basedOn w:val="TableNormal"/>
    <w:uiPriority w:val="39"/>
    <w:rsid w:val="00AA47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6C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51</Words>
  <Characters>257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 Project Template</vt:lpstr>
    </vt:vector>
  </TitlesOfParts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Project Template</dc:title>
  <dc:subject/>
  <dc:creator>Rana Marwat Hussain</dc:creator>
  <cp:keywords/>
  <dc:description/>
  <cp:lastModifiedBy>Hafiz ..</cp:lastModifiedBy>
  <cp:revision>2</cp:revision>
  <dcterms:created xsi:type="dcterms:W3CDTF">2022-06-14T12:47:00Z</dcterms:created>
  <dcterms:modified xsi:type="dcterms:W3CDTF">2022-06-14T12:47:00Z</dcterms:modified>
</cp:coreProperties>
</file>